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ཅོམ་ལྡན་འདས་ལ་བསྟོད་པ་དཔལ་རྡོ་རྗེ་འཛིན་གྱི་དབྱངས།༄༅༅། །​རྒྱ་གར་སྐད་དུ། ཤྲཱི་བཛྲ་དྷ་ར་སཾ་གཱི་ཏི་བྷ་</w:t>
      </w:r>
      <w:r>
        <w:rPr>
          <w:rStyle w:val="FootnoteReference"/>
        </w:rPr>
        <w:footnoteReference w:id="20"/>
      </w:r>
      <w:r>
        <w:t xml:space="preserve">ག་བཱན་སྟོ་ཏྲཿ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བཅོམ་ལྡན་འདས་ལ་བསྟོད་པ་དཔལ་རྡོ་རྗེ་འཛིན་གྱི་དབྱངས། དཔལ་རྡོ་རྗེ་སེམས་དཔའ་ལ་ཕྱག་འཚལ་ལོ། །​མཉམ་མེད་མི་གཡོ་མཉམ་ཉིད་མཆོག་ཆོས་ཅན། །​ཐུགས་རྗེའི་བདག་ཉིད་འགྲོ་བའི་སྡུག་བསྔལ་སེལ། །​ཡོན་ཏན་ཀུན་མཉམ་མཐའ་མེད་དངོས་གྲུབ་སྩོལ།</w:t>
      </w:r>
      <w:r>
        <w:rPr>
          <w:rStyle w:val="FootnoteReference"/>
        </w:rPr>
        <w:footnoteReference w:id="22"/>
      </w:r>
      <w:r>
        <w:t xml:space="preserve"> །​དྲི་མེད་མི་གཡོ་མཉམ་མེད་མཆོག་རབ་ཆོས། །​སེམས་ཅན་ཁམས་ལ་རྟག་མཆོག་གྲུབ་སྩོལ་བ། །​དངོས་གྲུབ་མཉམ་དང་མཐའ་མེད་དཔེ་བྲལ་བ། །​མཉམ་པའི་དཔེ་ཉིད་ནམ་མཁའ་ལ་མེད་དེ། །​ཡོན་ཏན་ཤས་ཕྲའི་ཆས་ཀྱང་མཚུངས་མ་ཡིན། །​རྟག་ཏུ་དྲི་མེད་ཐུགས་རྗེའི་ཤུགས་ལས་བྱུང་། །​སྨོན་ལམ་གྲུབ་པ་འགག་མེད་ཆོས་ཉིད་ཅན། །​འགྲོ་བའི་དོན་སྒྲུབ་ལྷུར་མཛད་མཐའ་ཡས་པ། །​ཐུགས་རྗེའི་བདག་ཉིད་རྟག་ཏུ་རྣམ་པར་སྣང་། །​དཔག་མེད་མི་དཔོགས་གནས་ཉིད་ལེགས་རྫོགས་པ། །​བདེ་གནས་གཤེགས་ཀྱང་ཐུགས་རྗེའི་སྤྱོད་མི་གཡོ། །​འཇིག་རྟེན་གསུམ་ལ་མཆོག་གི་གྲུབ་སྩོལ་བ། །​འགག་ཉིད་མི་འགྱུར་ཨེ་མའོ་ཆོས་ཉིད་བཟང་། །​མཆོག་སྩོལ་སྦྱིན་མཆོག་ཉིད་གནས་ཆོས་ཉིད་བརྙེས། །​འཇིག་རྟེན་གསུམ་རྟག་དམ་པ་སྩོལ་མཆོག་སྒྲུབ། །​བདེ་གཤེགས་དུས་གསུམ་མཁྱེན་སྒྲིབ་མི་མངའ་བ། །​ཀུན་གྱི་དམ་ཚིག་གསུམ་མཆོག་གྲུབ་བདག་སྩོལ། །​བཅོམ་ལྡན་འདས་ལ་བསྟོད་པ་དཔལ་རྡོ་རྗེ་འཛིན་གྱི་དབྱངས་རྫོགས་སོ།། །​།རྒྱ་གར་གྱི་མཁན་པོ་བིདྱཱ་</w:t>
      </w:r>
      <w:r>
        <w:rPr>
          <w:rStyle w:val="FootnoteReference"/>
        </w:rPr>
        <w:footnoteReference w:id="23"/>
      </w:r>
      <w:r>
        <w:t xml:space="preserve">ཀ་ར་པྲ་བྷ་དང་། ཞུ་ཆེན་གྱི་ལོ་ཙཱ་བ་བནྡེ་དཔལ་བརྩེག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ྷཱ་ སྣར་ཐང་། ཏ་བྷ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བཱཾ་སྟོ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3:09Z</dcterms:created>
  <dcterms:modified xsi:type="dcterms:W3CDTF">2023-09-10T11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